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7F42" w:rsidRDefault="00CB7F42" w:rsidP="00A93748">
      <w:pPr>
        <w:jc w:val="center"/>
        <w:rPr>
          <w:b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2340656C" wp14:editId="787F9C66">
            <wp:extent cx="1227738" cy="922710"/>
            <wp:effectExtent l="0" t="0" r="0" b="0"/>
            <wp:docPr id="1" name="Picture 1" descr="C:\Users\Owner\AppData\Local\Microsoft\Windows\INetCache\Content.Word\NASPO INTL Logo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Word\NASPO INTL Logo_rgb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599" cy="95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7F42" w:rsidRDefault="00CB7F42" w:rsidP="00CB7F42">
      <w:pPr>
        <w:rPr>
          <w:b/>
        </w:rPr>
      </w:pPr>
    </w:p>
    <w:p w:rsidR="00F06592" w:rsidRPr="000C3A24" w:rsidRDefault="00B32D7F" w:rsidP="00A93748">
      <w:pPr>
        <w:jc w:val="center"/>
        <w:rPr>
          <w:b/>
        </w:rPr>
      </w:pPr>
      <w:r w:rsidRPr="000C3A24">
        <w:rPr>
          <w:b/>
        </w:rPr>
        <w:t>Draft Meeting Agenda</w:t>
      </w:r>
    </w:p>
    <w:p w:rsidR="00A93748" w:rsidRPr="000C3A24" w:rsidRDefault="00A93748" w:rsidP="00A93748">
      <w:pPr>
        <w:jc w:val="center"/>
        <w:rPr>
          <w:b/>
        </w:rPr>
      </w:pPr>
      <w:r w:rsidRPr="000C3A24">
        <w:rPr>
          <w:b/>
        </w:rPr>
        <w:t>August 15 and 16, 2017</w:t>
      </w:r>
    </w:p>
    <w:p w:rsidR="00B32D7F" w:rsidRPr="000C3A24" w:rsidRDefault="00B32D7F" w:rsidP="00A93748">
      <w:pPr>
        <w:jc w:val="center"/>
        <w:rPr>
          <w:b/>
        </w:rPr>
      </w:pPr>
      <w:r w:rsidRPr="000C3A24">
        <w:rPr>
          <w:b/>
        </w:rPr>
        <w:t xml:space="preserve">ANSI/NASPO Minimum security requirements for </w:t>
      </w:r>
      <w:r w:rsidR="00A93748" w:rsidRPr="000C3A24">
        <w:rPr>
          <w:b/>
        </w:rPr>
        <w:t>Birth Certificates</w:t>
      </w:r>
    </w:p>
    <w:p w:rsidR="00A93748" w:rsidRPr="000C3A24" w:rsidRDefault="00A93748" w:rsidP="00A93748">
      <w:pPr>
        <w:jc w:val="center"/>
        <w:rPr>
          <w:b/>
        </w:rPr>
      </w:pPr>
      <w:r w:rsidRPr="000C3A24">
        <w:rPr>
          <w:b/>
        </w:rPr>
        <w:t>Marriott City Center,</w:t>
      </w:r>
    </w:p>
    <w:p w:rsidR="00A93748" w:rsidRPr="000C3A24" w:rsidRDefault="00A93748" w:rsidP="00A93748">
      <w:pPr>
        <w:jc w:val="center"/>
        <w:rPr>
          <w:b/>
        </w:rPr>
      </w:pPr>
      <w:r w:rsidRPr="000C3A24">
        <w:rPr>
          <w:b/>
        </w:rPr>
        <w:t>30 South 7</w:t>
      </w:r>
      <w:r w:rsidRPr="000C3A24">
        <w:rPr>
          <w:b/>
          <w:vertAlign w:val="superscript"/>
        </w:rPr>
        <w:t>th</w:t>
      </w:r>
      <w:r w:rsidRPr="000C3A24">
        <w:rPr>
          <w:b/>
        </w:rPr>
        <w:t xml:space="preserve"> Street</w:t>
      </w:r>
    </w:p>
    <w:p w:rsidR="00A93748" w:rsidRPr="000C3A24" w:rsidRDefault="00A93748" w:rsidP="00A93748">
      <w:pPr>
        <w:jc w:val="center"/>
        <w:rPr>
          <w:b/>
        </w:rPr>
      </w:pPr>
      <w:r w:rsidRPr="000C3A24">
        <w:rPr>
          <w:b/>
        </w:rPr>
        <w:t>Minneapolis, MN 55402</w:t>
      </w:r>
    </w:p>
    <w:p w:rsidR="00E519D8" w:rsidRDefault="00E519D8" w:rsidP="00A93748">
      <w:pPr>
        <w:jc w:val="center"/>
      </w:pPr>
    </w:p>
    <w:p w:rsidR="00E519D8" w:rsidRPr="000C3A24" w:rsidRDefault="00E519D8" w:rsidP="00E519D8">
      <w:pPr>
        <w:rPr>
          <w:b/>
        </w:rPr>
      </w:pPr>
      <w:r w:rsidRPr="000C3A24">
        <w:rPr>
          <w:b/>
        </w:rPr>
        <w:t xml:space="preserve">                                                                             August 15, 2017</w:t>
      </w:r>
    </w:p>
    <w:p w:rsidR="00A93748" w:rsidRDefault="00A93748" w:rsidP="00A93748">
      <w:pPr>
        <w:jc w:val="center"/>
      </w:pPr>
    </w:p>
    <w:p w:rsidR="00A93748" w:rsidRDefault="00A93748" w:rsidP="00A93748">
      <w:r>
        <w:t xml:space="preserve">9:00 AM                   </w:t>
      </w:r>
      <w:r w:rsidR="004024F7">
        <w:t xml:space="preserve"> </w:t>
      </w:r>
      <w:r>
        <w:t xml:space="preserve">       Opening comments and NASPO Anti-Trust Policy</w:t>
      </w:r>
      <w:r w:rsidR="00C30BEC">
        <w:t xml:space="preserve">               </w:t>
      </w:r>
      <w:r>
        <w:t xml:space="preserve">           Convenor</w:t>
      </w:r>
    </w:p>
    <w:p w:rsidR="00A93748" w:rsidRDefault="00A93748" w:rsidP="00A93748">
      <w:r>
        <w:t>9:10 AM                                                 Introduction of members                                              Members</w:t>
      </w:r>
    </w:p>
    <w:p w:rsidR="00A93748" w:rsidRDefault="00A93748" w:rsidP="00A93748">
      <w:r>
        <w:t>9:30 AM                                        Review of ANSI and NASPO Procedures                              Convenor</w:t>
      </w:r>
    </w:p>
    <w:p w:rsidR="00A93748" w:rsidRDefault="00A93748" w:rsidP="00A93748">
      <w:r>
        <w:t>9:40 AM                                                     Review of Agenda                                                       Convenor</w:t>
      </w:r>
    </w:p>
    <w:p w:rsidR="00A93748" w:rsidRDefault="00A93748" w:rsidP="00A93748">
      <w:r>
        <w:t>9:50 AM                                              Review of Scope Statement                                             Convenor</w:t>
      </w:r>
    </w:p>
    <w:p w:rsidR="00E519D8" w:rsidRDefault="00A93748" w:rsidP="00A93748">
      <w:r>
        <w:t xml:space="preserve">10:00 AM            </w:t>
      </w:r>
      <w:r w:rsidR="00E519D8">
        <w:t xml:space="preserve">               </w:t>
      </w:r>
      <w:r>
        <w:t xml:space="preserve">     </w:t>
      </w:r>
      <w:r w:rsidR="00E519D8">
        <w:t>Review of other BC Standards Development</w:t>
      </w:r>
      <w:r>
        <w:t xml:space="preserve">            </w:t>
      </w:r>
      <w:r w:rsidR="00E519D8">
        <w:t xml:space="preserve">               R. Ward</w:t>
      </w:r>
      <w:r>
        <w:t xml:space="preserve">  </w:t>
      </w:r>
    </w:p>
    <w:p w:rsidR="00E519D8" w:rsidRDefault="00E519D8" w:rsidP="00A93748">
      <w:r>
        <w:t>10:30 AM                                                               Break</w:t>
      </w:r>
    </w:p>
    <w:p w:rsidR="00E519D8" w:rsidRDefault="00E519D8" w:rsidP="00A93748">
      <w:r>
        <w:t>10:45 AM</w:t>
      </w:r>
      <w:r w:rsidR="00A93748">
        <w:t xml:space="preserve">  </w:t>
      </w:r>
      <w:r>
        <w:t xml:space="preserve">                                            Introduction of Draft Standard                                      Convenor</w:t>
      </w:r>
    </w:p>
    <w:p w:rsidR="00E519D8" w:rsidRDefault="00E519D8" w:rsidP="00A93748">
      <w:r>
        <w:t>11:15 AM                               Discussion and development of Draft Standard                        Convenor</w:t>
      </w:r>
    </w:p>
    <w:p w:rsidR="00E519D8" w:rsidRDefault="00E519D8" w:rsidP="00A93748">
      <w:r>
        <w:t>12:00 Noon                                                            Lunch</w:t>
      </w:r>
    </w:p>
    <w:p w:rsidR="00E519D8" w:rsidRDefault="00E519D8" w:rsidP="00A93748">
      <w:r>
        <w:t>1:00 PM                                  Discussion and development of Draft Standard                       Convenor</w:t>
      </w:r>
    </w:p>
    <w:p w:rsidR="006266E2" w:rsidRDefault="006266E2" w:rsidP="00A93748">
      <w:r>
        <w:t>2:30 PM                                                                 Break</w:t>
      </w:r>
    </w:p>
    <w:p w:rsidR="006266E2" w:rsidRDefault="006266E2" w:rsidP="00A93748">
      <w:r>
        <w:t xml:space="preserve">2:45 PM                                  Discussion and development of Draft Standard                       Convenor </w:t>
      </w:r>
    </w:p>
    <w:p w:rsidR="00A93748" w:rsidRDefault="00E519D8" w:rsidP="00A93748">
      <w:r>
        <w:t xml:space="preserve"> 4:00</w:t>
      </w:r>
      <w:r w:rsidR="00A93748">
        <w:t xml:space="preserve"> </w:t>
      </w:r>
      <w:r>
        <w:t>PM</w:t>
      </w:r>
      <w:r w:rsidR="00A93748">
        <w:t xml:space="preserve">                        </w:t>
      </w:r>
      <w:r>
        <w:t xml:space="preserve">                                      Adjourn</w:t>
      </w:r>
    </w:p>
    <w:p w:rsidR="00E519D8" w:rsidRDefault="00E519D8" w:rsidP="00A93748"/>
    <w:p w:rsidR="00E519D8" w:rsidRPr="000C3A24" w:rsidRDefault="00E519D8" w:rsidP="00A93748">
      <w:pPr>
        <w:rPr>
          <w:b/>
        </w:rPr>
      </w:pPr>
      <w:r>
        <w:lastRenderedPageBreak/>
        <w:t xml:space="preserve">                                                                         </w:t>
      </w:r>
      <w:r w:rsidRPr="000C3A24">
        <w:rPr>
          <w:b/>
        </w:rPr>
        <w:t>August 16, 2017</w:t>
      </w:r>
    </w:p>
    <w:p w:rsidR="00E519D8" w:rsidRDefault="00E519D8" w:rsidP="00E519D8">
      <w:r>
        <w:t>9:00 AM                          Opening comments and NASPO Anti-Trust Policy                           Convenor</w:t>
      </w:r>
    </w:p>
    <w:p w:rsidR="00E519D8" w:rsidRDefault="00E519D8" w:rsidP="00E519D8">
      <w:r>
        <w:t>9:10 AM                                                 Introduction of members                                              Members</w:t>
      </w:r>
    </w:p>
    <w:p w:rsidR="00A93748" w:rsidRDefault="00E519D8">
      <w:r>
        <w:t>9:20 AM                      Questions and comments on previous days discussions</w:t>
      </w:r>
      <w:r w:rsidR="006266E2">
        <w:t xml:space="preserve">                    Convenor</w:t>
      </w:r>
    </w:p>
    <w:p w:rsidR="00E519D8" w:rsidRDefault="00E519D8">
      <w:r>
        <w:t xml:space="preserve">9:40 AM                                Discussion and development of Draft Standard </w:t>
      </w:r>
      <w:r w:rsidR="006266E2">
        <w:t xml:space="preserve">                        Convenor</w:t>
      </w:r>
    </w:p>
    <w:p w:rsidR="006266E2" w:rsidRDefault="006266E2">
      <w:r>
        <w:t>10:30 AM                                                            Break</w:t>
      </w:r>
    </w:p>
    <w:p w:rsidR="006266E2" w:rsidRDefault="006266E2">
      <w:r>
        <w:t>10:45 AM                                Discussion and development of Draft Standard                      Convenor</w:t>
      </w:r>
    </w:p>
    <w:p w:rsidR="006266E2" w:rsidRDefault="006266E2">
      <w:r>
        <w:t>12:00 Noon                                                         Lunch</w:t>
      </w:r>
    </w:p>
    <w:p w:rsidR="006266E2" w:rsidRDefault="006266E2">
      <w:r>
        <w:t>1:00 PM                                   Discussion and development of Draft Standard                     Convenor</w:t>
      </w:r>
    </w:p>
    <w:p w:rsidR="006266E2" w:rsidRDefault="006266E2">
      <w:r>
        <w:t>2:30 PM                                                                Break</w:t>
      </w:r>
    </w:p>
    <w:p w:rsidR="006266E2" w:rsidRDefault="006266E2">
      <w:r>
        <w:t>2:45 PM                                   Discussion and development of Draft Standard                      Convenor</w:t>
      </w:r>
    </w:p>
    <w:p w:rsidR="006266E2" w:rsidRDefault="006266E2">
      <w:r>
        <w:t>3:30 PM                                    Discussion on next meeting date and location                       Convenor</w:t>
      </w:r>
    </w:p>
    <w:p w:rsidR="006266E2" w:rsidRDefault="006266E2">
      <w:r>
        <w:t>4:00 PM                                                               Adjourn</w:t>
      </w:r>
    </w:p>
    <w:p w:rsidR="006266E2" w:rsidRDefault="006266E2"/>
    <w:sectPr w:rsidR="006266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TQwMTAyNDE0NDRW0lEKTi0uzszPAykwrAUAGb/CcSwAAAA="/>
  </w:docVars>
  <w:rsids>
    <w:rsidRoot w:val="00B32D7F"/>
    <w:rsid w:val="000C3A24"/>
    <w:rsid w:val="001F3C66"/>
    <w:rsid w:val="00230181"/>
    <w:rsid w:val="004024F7"/>
    <w:rsid w:val="006266E2"/>
    <w:rsid w:val="00635DFB"/>
    <w:rsid w:val="00931E63"/>
    <w:rsid w:val="00A93748"/>
    <w:rsid w:val="00B32D7F"/>
    <w:rsid w:val="00C30BEC"/>
    <w:rsid w:val="00CB7F42"/>
    <w:rsid w:val="00E5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E3F6AE-FB4E-4251-A6A3-7BA713DAC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'Neil</dc:creator>
  <cp:keywords/>
  <dc:description/>
  <cp:lastModifiedBy>Richard Ward</cp:lastModifiedBy>
  <cp:revision>2</cp:revision>
  <cp:lastPrinted>2017-07-19T15:17:00Z</cp:lastPrinted>
  <dcterms:created xsi:type="dcterms:W3CDTF">2017-07-19T15:32:00Z</dcterms:created>
  <dcterms:modified xsi:type="dcterms:W3CDTF">2017-07-19T15:32:00Z</dcterms:modified>
</cp:coreProperties>
</file>